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Librarian position at a prestigious institution in Russia Saint Petersburg. As a dedicated professional with over [X years] of experience in library science, I am eager to contribute my expertise, passion for knowledge, and cultural sensitivity to an organization that values the preservation and dissemination of information. My academic background, combined with my hands-on experience managing diverse collections and engaging with communities, aligns seamlessly with the mission of libraries in Russia Saint Petersburg—where historical significance meets modern innovation.</w:t>
      </w:r>
    </w:p>
    <w:bookmarkStart w:id="20" w:name="professional-background"/>
    <w:p>
      <w:pPr>
        <w:pStyle w:val="Heading2"/>
      </w:pPr>
      <w:r>
        <w:t xml:space="preserve">Professional Background</w:t>
      </w:r>
    </w:p>
    <w:p>
      <w:pPr>
        <w:pStyle w:val="FirstParagraph"/>
      </w:pPr>
      <w:r>
        <w:t xml:space="preserve">Throughout my career as a Librarian, I have cultivated a deep understanding of the unique challenges and opportunities that arise in academic and public library settings. My journey began as a Library Assistant at [Previous Institution], where I was responsible for cataloging materials, assisting patrons with research, and organizing community events to promote literacy. This role taught me the importance of adaptability, as I worked with both traditional print resources and emerging digital platforms to meet the evolving needs of users.</w:t>
      </w:r>
    </w:p>
    <w:p>
      <w:pPr>
        <w:pStyle w:val="BodyText"/>
      </w:pPr>
      <w:r>
        <w:t xml:space="preserve">Subsequently, I advanced to a Librarian position at [Another Institution], where I managed a large collection of books, journals, and multimedia resources. My responsibilities included developing collection development policies, conducting bibliographic instruction sessions for students and faculty, and collaborating with other departments to support research initiatives. One of my proudest achievements was spearheading the digitization of rare manuscripts from the [specific region or era], which not only preserved these materials but also made them accessible to a global audience. This project underscored my commitment to bridging the gap between historical preservation and contemporary accessibility, a goal that resonates deeply with the role of libraries in Russia Saint Petersburg.</w:t>
      </w:r>
    </w:p>
    <w:bookmarkEnd w:id="20"/>
    <w:bookmarkStart w:id="21" w:name="relevance-to-russia-saint-petersburg"/>
    <w:p>
      <w:pPr>
        <w:pStyle w:val="Heading2"/>
      </w:pPr>
      <w:r>
        <w:t xml:space="preserve">Relevance to Russia Saint Petersburg</w:t>
      </w:r>
    </w:p>
    <w:p>
      <w:pPr>
        <w:pStyle w:val="FirstParagraph"/>
      </w:pPr>
      <w:r>
        <w:t xml:space="preserve">Working as a Librarian in Russia Saint Petersburg is particularly meaningful to me, given the city’s rich cultural heritage and its status as a hub for academic excellence. Institutions like the Russian National Library, the Herzen State Pedagogical University Library, and the State Public Historical Library exemplify the critical role libraries play in safeguarding knowledge and fostering intellectual growth. My understanding of this context is further strengthened by my studies in [relevant field, e.g., Slavic Studies or Cultural Heritage Management], which provided me with insights into the historical significance of Russian libraries and their contributions to society.</w:t>
      </w:r>
    </w:p>
    <w:p>
      <w:pPr>
        <w:pStyle w:val="BodyText"/>
      </w:pPr>
      <w:r>
        <w:t xml:space="preserve">In Russia Saint Petersburg, libraries are more than repositories of books; they are centers for cultural exchange, lifelong learning, and community engagement. As a Librarian, I am eager to contribute to this dynamic environment by leveraging my skills in [specific areas such as reference services, collection management, or digital literacy programs]. For instance, I have experience designing multilingual resource guides and integrating Russian language materials into library catalogs—a skill that would be invaluable in a city where academic and cultural institutions thrive on international collaboration.</w:t>
      </w:r>
    </w:p>
    <w:bookmarkEnd w:id="21"/>
    <w:bookmarkStart w:id="22" w:name="skills-and-qualifications"/>
    <w:p>
      <w:pPr>
        <w:pStyle w:val="Heading2"/>
      </w:pPr>
      <w:r>
        <w:t xml:space="preserve">Skills and Qualifications</w:t>
      </w:r>
    </w:p>
    <w:p>
      <w:pPr>
        <w:pStyle w:val="FirstParagraph"/>
      </w:pPr>
      <w:r>
        <w:t xml:space="preserve">My qualifications as a Librarian are rooted in both technical proficiency and a strong commitment to user-centered service. I am adept at using library management systems such as [specific software, e.g., Koha or Alma], and I have experience with metadata standards like MARC21 and Dublin Core. Additionally, my ability to conduct effective reference interviews ensures that patrons receive personalized assistance tailored to their needs.</w:t>
      </w:r>
    </w:p>
    <w:p>
      <w:pPr>
        <w:pStyle w:val="BodyText"/>
      </w:pPr>
      <w:r>
        <w:t xml:space="preserve">Equally important is my dedication to fostering inclusivity. In my previous roles, I organized programs that catered to diverse audiences, including language exchange workshops for non-native speakers and cultural heritage exhibitions highlighting the history of [specific region or community]. These initiatives not only enriched the library experience but also reflected my belief that libraries should be accessible and welcoming spaces for all.</w:t>
      </w:r>
    </w:p>
    <w:bookmarkEnd w:id="22"/>
    <w:bookmarkStart w:id="23" w:name="why-russia-saint-petersburg"/>
    <w:p>
      <w:pPr>
        <w:pStyle w:val="Heading2"/>
      </w:pPr>
      <w:r>
        <w:t xml:space="preserve">Why Russia Saint Petersburg?</w:t>
      </w:r>
    </w:p>
    <w:p>
      <w:pPr>
        <w:pStyle w:val="FirstParagraph"/>
      </w:pPr>
      <w:r>
        <w:t xml:space="preserve">Choosing to pursue a Librarian career in Russia Saint Petersburg is a natural extension of my professional goals. The city’s unique blend of historical landmarks, academic institutions, and vibrant cultural scene offers an unparalleled opportunity to contribute to a community that values knowledge as a cornerstone of progress. I am particularly drawn to the chance to work alongside professionals who share my passion for preserving the past while embracing the future.</w:t>
      </w:r>
    </w:p>
    <w:p>
      <w:pPr>
        <w:pStyle w:val="BodyText"/>
      </w:pPr>
      <w:r>
        <w:t xml:space="preserve">Moreover, my experience working in multicultural environments has prepared me to navigate the nuances of Russian academic and library systems. I understand the importance of building trust with stakeholders, whether they are students, researchers, or local communities. My fluency in [language(s), e.g., English and Russian] further enables me to communicate effectively with a broad range of users and collaborators.</w:t>
      </w:r>
    </w:p>
    <w:bookmarkEnd w:id="23"/>
    <w:bookmarkStart w:id="24" w:name="conclusion"/>
    <w:p>
      <w:pPr>
        <w:pStyle w:val="Heading2"/>
      </w:pPr>
      <w:r>
        <w:t xml:space="preserve">Conclusion</w:t>
      </w:r>
    </w:p>
    <w:p>
      <w:pPr>
        <w:pStyle w:val="FirstParagraph"/>
      </w:pPr>
      <w:r>
        <w:t xml:space="preserve">In conclusion, I am confident that my background as a Librarian, coupled with my enthusiasm for working in Russia Saint Petersburg, makes me an ideal candidate for this position. I am eager to bring my expertise in library management, digital resource integration, and community engagement to an institution that values innovation and tradition. I would welcome the opportunity to discuss how my skills and experiences align with your needs.</w:t>
      </w:r>
    </w:p>
    <w:p>
      <w:pPr>
        <w:pStyle w:val="BodyText"/>
      </w:pPr>
      <w:r>
        <w:t xml:space="preserve">Thank you for considering my application. I look forward to the possibility of contributing to the continued success of [Institution Name] in Russia Saint Petersburg.</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Russia Saint Petersburg</dc:title>
  <dc:creator/>
  <cp:keywords/>
  <dcterms:created xsi:type="dcterms:W3CDTF">2026-07-24T11:20:06Z</dcterms:created>
  <dcterms:modified xsi:type="dcterms:W3CDTF">2026-07-24T11:20:06Z</dcterms:modified>
</cp:coreProperties>
</file>

<file path=docProps/custom.xml><?xml version="1.0" encoding="utf-8"?>
<Properties xmlns="http://schemas.openxmlformats.org/officeDocument/2006/custom-properties" xmlns:vt="http://schemas.openxmlformats.org/officeDocument/2006/docPropsVTypes"/>
</file>